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5AEA7" w14:textId="77777777" w:rsidR="001D72A7" w:rsidRPr="005B3AC7" w:rsidRDefault="001D72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795AEA8" w14:textId="3E333C7F" w:rsidR="001D72A7" w:rsidRPr="005B3AC7" w:rsidRDefault="005B3A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795AEA9" w14:textId="77777777" w:rsidR="001D72A7" w:rsidRPr="005B3AC7" w:rsidRDefault="001D72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95AEAA" w14:textId="77777777" w:rsidR="001D72A7" w:rsidRPr="005B3AC7" w:rsidRDefault="001D72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95AEAB" w14:textId="77777777" w:rsidR="001D72A7" w:rsidRPr="005B3AC7" w:rsidRDefault="006A4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B3AC7">
        <w:rPr>
          <w:rFonts w:eastAsia="Arial"/>
          <w:lang w:eastAsia="en-US" w:bidi="en-US"/>
        </w:rPr>
        <w:t>Contact Name</w:t>
      </w:r>
    </w:p>
    <w:p w14:paraId="7795AEAC" w14:textId="77777777" w:rsidR="001D72A7" w:rsidRPr="005B3AC7" w:rsidRDefault="006A4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B3AC7">
        <w:rPr>
          <w:rFonts w:eastAsia="Arial"/>
          <w:lang w:eastAsia="en-US" w:bidi="en-US"/>
        </w:rPr>
        <w:t>Address</w:t>
      </w:r>
    </w:p>
    <w:p w14:paraId="7795AEAD" w14:textId="77777777" w:rsidR="001D72A7" w:rsidRPr="005B3AC7" w:rsidRDefault="006A4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B3AC7">
        <w:rPr>
          <w:rFonts w:eastAsia="Arial"/>
          <w:lang w:eastAsia="en-US" w:bidi="en-US"/>
        </w:rPr>
        <w:t>Address2</w:t>
      </w:r>
      <w:r w:rsidRPr="005B3AC7">
        <w:rPr>
          <w:rFonts w:eastAsia="Arial"/>
          <w:lang w:eastAsia="en-US" w:bidi="en-US"/>
        </w:rPr>
        <w:tab/>
      </w:r>
    </w:p>
    <w:p w14:paraId="7795AEAE" w14:textId="77777777" w:rsidR="001D72A7" w:rsidRPr="005B3AC7" w:rsidRDefault="006A4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B3AC7">
        <w:rPr>
          <w:rFonts w:eastAsia="Arial"/>
          <w:lang w:eastAsia="en-US" w:bidi="en-US"/>
        </w:rPr>
        <w:t>City, State/Province</w:t>
      </w:r>
    </w:p>
    <w:p w14:paraId="7795AEAF" w14:textId="77777777" w:rsidR="001D72A7" w:rsidRPr="005B3AC7" w:rsidRDefault="006A4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5B3AC7">
        <w:rPr>
          <w:rFonts w:eastAsia="Arial"/>
          <w:lang w:eastAsia="en-US" w:bidi="en-US"/>
        </w:rPr>
        <w:t>Zip/Postal Code</w:t>
      </w:r>
    </w:p>
    <w:p w14:paraId="7795AEB0" w14:textId="77777777" w:rsidR="001D72A7" w:rsidRPr="005B3AC7" w:rsidRDefault="001D72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795AEB1" w14:textId="77777777" w:rsidR="001D72A7" w:rsidRPr="005B3AC7" w:rsidRDefault="001D72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795AEB2" w14:textId="77777777" w:rsidR="001D72A7" w:rsidRPr="005B3AC7" w:rsidRDefault="001D72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795AEB3" w14:textId="462DE9D9" w:rsidR="001D72A7" w:rsidRPr="00850CD2" w:rsidRDefault="005B3A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lang w:eastAsia="en-US" w:bidi="en-US"/>
        </w:rPr>
      </w:pPr>
      <w:r w:rsidRPr="00850CD2">
        <w:rPr>
          <w:rFonts w:eastAsia="Arial"/>
          <w:b/>
          <w:color w:val="000000"/>
          <w:lang w:eastAsia="en-US" w:bidi="en-US"/>
        </w:rPr>
        <w:t>RE</w:t>
      </w:r>
      <w:r w:rsidR="006A486E" w:rsidRPr="00850CD2">
        <w:rPr>
          <w:rFonts w:eastAsia="Arial"/>
          <w:b/>
          <w:color w:val="000000"/>
          <w:lang w:eastAsia="en-US" w:bidi="en-US"/>
        </w:rPr>
        <w:t xml:space="preserve">: </w:t>
      </w:r>
      <w:r w:rsidR="00972B15">
        <w:rPr>
          <w:rFonts w:eastAsia="Arial"/>
          <w:b/>
          <w:color w:val="000000"/>
          <w:lang w:eastAsia="en-US" w:bidi="en-US"/>
        </w:rPr>
        <w:t>LETTER TO NOTIFY ALL OF SHAREHOLDER</w:t>
      </w:r>
      <w:r w:rsidR="000D3607">
        <w:rPr>
          <w:rFonts w:eastAsia="Arial"/>
          <w:b/>
          <w:color w:val="000000"/>
          <w:lang w:eastAsia="en-US" w:bidi="en-US"/>
        </w:rPr>
        <w:t>S’ SPECIAL MEETING</w:t>
      </w:r>
    </w:p>
    <w:p w14:paraId="7795AEB4" w14:textId="77777777" w:rsidR="001D72A7" w:rsidRPr="005B3AC7" w:rsidRDefault="006A4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5B3AC7">
        <w:rPr>
          <w:rFonts w:eastAsia="Arial"/>
          <w:lang w:eastAsia="en-US" w:bidi="en-US"/>
        </w:rPr>
        <w:br/>
      </w:r>
    </w:p>
    <w:p w14:paraId="7795AEB5" w14:textId="7BF438D5" w:rsidR="001D72A7" w:rsidRPr="005B3AC7" w:rsidRDefault="006A486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5B3AC7">
        <w:rPr>
          <w:rFonts w:eastAsia="Arial"/>
          <w:color w:val="000000"/>
          <w:lang w:eastAsia="en-US" w:bidi="en-US"/>
        </w:rPr>
        <w:t>Dear [CONTACT],</w:t>
      </w:r>
    </w:p>
    <w:p w14:paraId="7795AEB6" w14:textId="6335429B" w:rsidR="001D72A7" w:rsidRDefault="001D72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0D491EA3" w14:textId="77777777" w:rsidR="000D3607" w:rsidRDefault="000D360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7795AEB7" w14:textId="12088BC5" w:rsidR="001D72A7" w:rsidRPr="005B3AC7" w:rsidRDefault="000D360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 xml:space="preserve">The purpose of this letter is give notice to </w:t>
      </w:r>
      <w:r w:rsidR="006A486E" w:rsidRPr="005B3AC7">
        <w:rPr>
          <w:rFonts w:eastAsia="Arial"/>
          <w:lang w:eastAsia="en-US" w:bidi="en-US"/>
        </w:rPr>
        <w:t>all shareholders of [COMPANY NAME] that the [TITLE] of this co</w:t>
      </w:r>
      <w:r w:rsidR="005B3AC7">
        <w:rPr>
          <w:rFonts w:eastAsia="Arial"/>
          <w:lang w:eastAsia="en-US" w:bidi="en-US"/>
        </w:rPr>
        <w:t>mpany</w:t>
      </w:r>
      <w:r w:rsidR="006A486E" w:rsidRPr="005B3AC7">
        <w:rPr>
          <w:rFonts w:eastAsia="Arial"/>
          <w:lang w:eastAsia="en-US" w:bidi="en-US"/>
        </w:rPr>
        <w:t xml:space="preserve"> has called </w:t>
      </w:r>
      <w:r>
        <w:rPr>
          <w:rFonts w:eastAsia="Arial"/>
          <w:lang w:eastAsia="en-US" w:bidi="en-US"/>
        </w:rPr>
        <w:t>for a</w:t>
      </w:r>
      <w:r w:rsidR="006A486E" w:rsidRPr="005B3AC7">
        <w:rPr>
          <w:rFonts w:eastAsia="Arial"/>
          <w:lang w:eastAsia="en-US" w:bidi="en-US"/>
        </w:rPr>
        <w:t xml:space="preserve"> special meeting</w:t>
      </w:r>
      <w:r>
        <w:rPr>
          <w:rFonts w:eastAsia="Arial"/>
          <w:lang w:eastAsia="en-US" w:bidi="en-US"/>
        </w:rPr>
        <w:t xml:space="preserve"> located at [PLACE],</w:t>
      </w:r>
      <w:r w:rsidR="006A486E" w:rsidRPr="005B3AC7">
        <w:rPr>
          <w:rFonts w:eastAsia="Arial"/>
          <w:lang w:eastAsia="en-US" w:bidi="en-US"/>
        </w:rPr>
        <w:t xml:space="preserve"> on [DATE] at [TIME]</w:t>
      </w:r>
      <w:r>
        <w:rPr>
          <w:rFonts w:eastAsia="Arial"/>
          <w:lang w:eastAsia="en-US" w:bidi="en-US"/>
        </w:rPr>
        <w:t xml:space="preserve">, </w:t>
      </w:r>
      <w:r w:rsidR="006A486E" w:rsidRPr="005B3AC7">
        <w:rPr>
          <w:rFonts w:eastAsia="Arial"/>
          <w:lang w:eastAsia="en-US" w:bidi="en-US"/>
        </w:rPr>
        <w:t xml:space="preserve">for the purpose of </w:t>
      </w:r>
      <w:r>
        <w:rPr>
          <w:rFonts w:eastAsia="Arial"/>
          <w:lang w:eastAsia="en-US" w:bidi="en-US"/>
        </w:rPr>
        <w:t>managing</w:t>
      </w:r>
      <w:r w:rsidR="006A486E" w:rsidRPr="005B3AC7">
        <w:rPr>
          <w:rFonts w:eastAsia="Arial"/>
          <w:lang w:eastAsia="en-US" w:bidi="en-US"/>
        </w:rPr>
        <w:t xml:space="preserve"> the following business:</w:t>
      </w:r>
    </w:p>
    <w:p w14:paraId="7795AEB8" w14:textId="1296ADD8" w:rsidR="001D72A7" w:rsidRDefault="001D72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3997EEB1" w14:textId="77777777" w:rsidR="005B3AC7" w:rsidRPr="005B3AC7" w:rsidRDefault="005B3AC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7795AEB9" w14:textId="5488F596" w:rsidR="001D72A7" w:rsidRPr="005B3AC7" w:rsidRDefault="006A486E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5B3AC7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[CONSIDER </w:t>
      </w:r>
      <w:r w:rsidR="000D36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RESOLUTION </w:t>
      </w:r>
      <w:r w:rsidRPr="005B3AC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ASSAGE A</w:t>
      </w:r>
      <w:r w:rsidR="000D360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TACHED</w:t>
      </w:r>
      <w:r w:rsidRPr="005B3AC7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TO THIS NOTICE AS </w:t>
      </w:r>
      <w:r w:rsidR="005B3AC7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PPENDIX</w:t>
      </w:r>
      <w:r w:rsidRPr="005B3AC7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1].</w:t>
      </w:r>
    </w:p>
    <w:p w14:paraId="7795AEBA" w14:textId="05BB0032" w:rsidR="001D72A7" w:rsidRDefault="001D72A7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left="360" w:firstLine="0"/>
        <w:rPr>
          <w:rFonts w:eastAsia="Arial"/>
          <w:lang w:eastAsia="en-US" w:bidi="en-US"/>
        </w:rPr>
      </w:pPr>
    </w:p>
    <w:p w14:paraId="72032A4B" w14:textId="77777777" w:rsidR="005B3AC7" w:rsidRPr="005B3AC7" w:rsidRDefault="005B3AC7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left="360" w:firstLine="0"/>
        <w:rPr>
          <w:rFonts w:eastAsia="Arial"/>
          <w:lang w:eastAsia="en-US" w:bidi="en-US"/>
        </w:rPr>
      </w:pPr>
    </w:p>
    <w:p w14:paraId="7795AEBB" w14:textId="341244B8" w:rsidR="001D72A7" w:rsidRPr="005B3AC7" w:rsidRDefault="006A486E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5B3AC7">
        <w:rPr>
          <w:rFonts w:eastAsia="Arial"/>
          <w:lang w:eastAsia="en-US" w:bidi="en-US"/>
        </w:rPr>
        <w:t>[</w:t>
      </w:r>
      <w:r w:rsidR="000D3607">
        <w:rPr>
          <w:rFonts w:eastAsia="Arial"/>
          <w:lang w:eastAsia="en-US" w:bidi="en-US"/>
        </w:rPr>
        <w:t>MANAGE</w:t>
      </w:r>
      <w:r w:rsidRPr="005B3AC7">
        <w:rPr>
          <w:rFonts w:eastAsia="Arial"/>
          <w:lang w:eastAsia="en-US" w:bidi="en-US"/>
        </w:rPr>
        <w:t xml:space="preserve"> ANY OTHER BUSINESS THAT MAY COME BEFORE THE MEETING AND ANY </w:t>
      </w:r>
      <w:r w:rsidR="000D3607">
        <w:rPr>
          <w:rFonts w:eastAsia="Arial"/>
          <w:lang w:eastAsia="en-US" w:bidi="en-US"/>
        </w:rPr>
        <w:t>POSTPONEMENTS</w:t>
      </w:r>
      <w:r w:rsidRPr="005B3AC7">
        <w:rPr>
          <w:rFonts w:eastAsia="Arial"/>
          <w:lang w:eastAsia="en-US" w:bidi="en-US"/>
        </w:rPr>
        <w:t xml:space="preserve">].   </w:t>
      </w:r>
    </w:p>
    <w:p w14:paraId="7795AEBC" w14:textId="77777777" w:rsidR="001D72A7" w:rsidRPr="005B3AC7" w:rsidRDefault="001D72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7795AEBD" w14:textId="7E7A7EEC" w:rsidR="001D72A7" w:rsidRDefault="001D72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3C64115B" w14:textId="65FAA001" w:rsidR="005B3AC7" w:rsidRDefault="005B3AC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5AD93F4C" w14:textId="77777777" w:rsidR="005B3AC7" w:rsidRPr="005B3AC7" w:rsidRDefault="005B3AC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eastAsia="en-US" w:bidi="en-US"/>
        </w:rPr>
      </w:pPr>
    </w:p>
    <w:p w14:paraId="7795AEBE" w14:textId="14618DAD" w:rsidR="001D72A7" w:rsidRPr="005B3AC7" w:rsidRDefault="005B3A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6A486E" w:rsidRPr="005B3AC7">
        <w:rPr>
          <w:rFonts w:eastAsia="Arial"/>
          <w:lang w:eastAsia="en-US" w:bidi="en-US"/>
        </w:rPr>
        <w:t>,</w:t>
      </w:r>
    </w:p>
    <w:p w14:paraId="7795AEBF" w14:textId="77777777" w:rsidR="001D72A7" w:rsidRPr="005B3AC7" w:rsidRDefault="001D72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95AEC0" w14:textId="77777777" w:rsidR="001D72A7" w:rsidRPr="005B3AC7" w:rsidRDefault="001D72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95AEC1" w14:textId="77777777" w:rsidR="001D72A7" w:rsidRPr="005B3AC7" w:rsidRDefault="001D72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95AEC2" w14:textId="1223B9E6" w:rsidR="001D72A7" w:rsidRDefault="001D72A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F9F5B9B" w14:textId="77777777" w:rsidR="003268A3" w:rsidRPr="005B3AC7" w:rsidRDefault="003268A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3AA1C26" w14:textId="77777777" w:rsidR="003268A3" w:rsidRPr="006F1D07" w:rsidRDefault="003268A3" w:rsidP="003268A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6F1D07">
        <w:rPr>
          <w:rFonts w:eastAsia="Arial"/>
          <w:lang w:eastAsia="en-US" w:bidi="en-US"/>
        </w:rPr>
        <w:t>[YOUR NAME]</w:t>
      </w:r>
    </w:p>
    <w:p w14:paraId="6006DC35" w14:textId="77777777" w:rsidR="003268A3" w:rsidRPr="006F1D07" w:rsidRDefault="003268A3" w:rsidP="003268A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F1D07">
        <w:rPr>
          <w:rFonts w:eastAsia="Arial"/>
          <w:color w:val="000000"/>
          <w:lang w:eastAsia="en-US" w:bidi="en-US"/>
        </w:rPr>
        <w:t>[YOUR TITLE]</w:t>
      </w:r>
    </w:p>
    <w:p w14:paraId="023AC795" w14:textId="77777777" w:rsidR="003268A3" w:rsidRPr="006F1D07" w:rsidRDefault="003268A3" w:rsidP="003268A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F1D07">
        <w:rPr>
          <w:rFonts w:eastAsia="Arial"/>
          <w:color w:val="000000"/>
          <w:lang w:eastAsia="en-US" w:bidi="en-US"/>
        </w:rPr>
        <w:t>[YOUR PHONE NUMBER]</w:t>
      </w:r>
    </w:p>
    <w:p w14:paraId="240748F1" w14:textId="77777777" w:rsidR="003268A3" w:rsidRPr="006F1D07" w:rsidRDefault="003268A3" w:rsidP="003268A3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6F1D07">
        <w:rPr>
          <w:rFonts w:eastAsia="Arial"/>
          <w:color w:val="000000"/>
          <w:lang w:eastAsia="en-US" w:bidi="en-US"/>
        </w:rPr>
        <w:t>[YOUR</w:t>
      </w:r>
      <w:r>
        <w:rPr>
          <w:rFonts w:eastAsia="Arial"/>
          <w:color w:val="000000"/>
          <w:lang w:eastAsia="en-US" w:bidi="en-US"/>
        </w:rPr>
        <w:t xml:space="preserve"> </w:t>
      </w:r>
      <w:r w:rsidRPr="006F1D07">
        <w:rPr>
          <w:rFonts w:eastAsia="Arial"/>
          <w:color w:val="000000"/>
          <w:lang w:eastAsia="en-US" w:bidi="en-US"/>
        </w:rPr>
        <w:t>EMAIL@YOURCOMPANY.COM]</w:t>
      </w:r>
    </w:p>
    <w:sectPr w:rsidR="003268A3" w:rsidRPr="006F1D0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A74070" w14:textId="77777777" w:rsidR="00AC10E0" w:rsidRDefault="00AC10E0">
      <w:r>
        <w:separator/>
      </w:r>
    </w:p>
  </w:endnote>
  <w:endnote w:type="continuationSeparator" w:id="0">
    <w:p w14:paraId="5A091520" w14:textId="77777777" w:rsidR="00AC10E0" w:rsidRDefault="00AC1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5AECC" w14:textId="77777777" w:rsidR="00972B15" w:rsidRDefault="00972B15">
    <w:pPr>
      <w:pStyle w:val="Footer"/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Company Name </w:t>
    </w:r>
  </w:p>
  <w:p w14:paraId="7795AECD" w14:textId="77777777" w:rsidR="00972B15" w:rsidRDefault="00972B15">
    <w:pPr>
      <w:pStyle w:val="Footer"/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Street, City, State/Province, Zip/Postal code      Tel: (000) 000-0000 / Fax: (000) 000-0000</w:t>
    </w:r>
  </w:p>
  <w:p w14:paraId="7795AECE" w14:textId="77777777" w:rsidR="00972B15" w:rsidRDefault="00972B15">
    <w:pPr>
      <w:pStyle w:val="Footer"/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r>
      <w:rPr>
        <w:rStyle w:val="Hyperlink"/>
        <w:rFonts w:ascii="Arial" w:eastAsia="Arial" w:hAnsi="Arial" w:cs="Arial"/>
        <w:sz w:val="18"/>
        <w:lang w:val="fr-CA" w:eastAsia="fr-CA" w:bidi="fr-CA"/>
      </w:rPr>
      <w:t>www.yourwebsite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6A695" w14:textId="77777777" w:rsidR="00AC10E0" w:rsidRDefault="00AC10E0">
      <w:r>
        <w:separator/>
      </w:r>
    </w:p>
  </w:footnote>
  <w:footnote w:type="continuationSeparator" w:id="0">
    <w:p w14:paraId="20E96C77" w14:textId="77777777" w:rsidR="00AC10E0" w:rsidRDefault="00AC10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5AECB" w14:textId="77777777" w:rsidR="00972B15" w:rsidRDefault="00972B15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594B0A"/>
    <w:multiLevelType w:val="singleLevel"/>
    <w:tmpl w:val="F4A60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zM3NDa2NDYyNzFW0lEKTi0uzszPAykwrgUAresiuSwAAAA="/>
    <w:docVar w:name="Description" w:val="This is a template of a letter notifying of a special notice served to all shareholders reminding them of a prospective meeting which they need to attend. There are many other planning and management document templates for you to browse here. https://www.templateguru.co.za/templates/planning-management/"/>
    <w:docVar w:name="Excerpt" w:val="NOTICE OF SPECIAL MEETING OF SHAREHOLDERS OF [COMPANY NAME] _x000a_Dear [CONTACT NAME],_x000a_NOTICE IS HEREBY GIVEN to all shareholders of [COMPANY NAME] that the [TITLE] of this company has called a special meeting of shareholders on [DATE] at [TIME], at [PLACE] for the purpose of transacting the following business:"/>
    <w:docVar w:name="Tags" w:val="notice of meeting of shareholders_special, certificates and notices,  business documents, entrepreneurship, entrepreneur, notice of meeting of shareholders special template, notice of meeting of shareholders special example "/>
  </w:docVars>
  <w:rsids>
    <w:rsidRoot w:val="001D72A7"/>
    <w:rsid w:val="000D3607"/>
    <w:rsid w:val="0017299C"/>
    <w:rsid w:val="001D72A7"/>
    <w:rsid w:val="003268A3"/>
    <w:rsid w:val="005B3AC7"/>
    <w:rsid w:val="006A486E"/>
    <w:rsid w:val="00850CD2"/>
    <w:rsid w:val="008B2CFA"/>
    <w:rsid w:val="00972B15"/>
    <w:rsid w:val="00AC10E0"/>
    <w:rsid w:val="00B55BA9"/>
    <w:rsid w:val="00C3087C"/>
    <w:rsid w:val="00D24F51"/>
    <w:rsid w:val="00D46E5E"/>
    <w:rsid w:val="00FC3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5AE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character" w:styleId="Hyperlink">
    <w:name w:val="Hyperlink"/>
    <w:qFormat/>
    <w:rPr>
      <w:rFonts w:ascii="Times New Roman" w:eastAsia="Times New Roman" w:hAnsi="Times New Roman" w:cs="Times New Roman"/>
      <w:color w:val="0000FF"/>
      <w:u w:val="single"/>
      <w:rtl w:val="0"/>
      <w:lang w:val="x-none" w:eastAsia="x-none" w:bidi="x-none"/>
    </w:r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styleId="BodyTextIndent">
    <w:name w:val="Body Text Indent"/>
    <w:basedOn w:val="BodyText"/>
    <w:next w:val="BodyText"/>
    <w:qFormat/>
    <w:pPr>
      <w:ind w:left="720" w:firstLine="0"/>
    </w:pPr>
  </w:style>
  <w:style w:type="paragraph" w:customStyle="1" w:styleId="Heading1Para">
    <w:name w:val="Heading1Para"/>
    <w:basedOn w:val="BodyText"/>
    <w:next w:val="BodyText"/>
    <w:qFormat/>
    <w:pPr>
      <w:widowControl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</w:pPr>
  </w:style>
  <w:style w:type="paragraph" w:customStyle="1" w:styleId="Heading4Para">
    <w:name w:val="Heading4Para"/>
    <w:basedOn w:val="BodyText"/>
    <w:next w:val="BodyText"/>
    <w:qFormat/>
    <w:pPr>
      <w:widowControl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ind w:firstLine="5760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EnvelopeAddress">
    <w:name w:val="envelope address"/>
    <w:basedOn w:val="Normal"/>
    <w:qFormat/>
  </w:style>
  <w:style w:type="character" w:styleId="FootnoteReference">
    <w:name w:val="footnote reference"/>
    <w:qFormat/>
    <w:rPr>
      <w:rFonts w:ascii="Times New Roman" w:eastAsia="Times New Roman" w:hAnsi="Times New Roman" w:cs="Times New Roman"/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Date">
    <w:name w:val="Letter Date"/>
    <w:basedOn w:val="Normal"/>
    <w:next w:val="BodyText"/>
    <w:qFormat/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character" w:styleId="PageNumber">
    <w:name w:val="page number"/>
    <w:qFormat/>
    <w:rPr>
      <w:rFonts w:ascii="Times New Roman" w:eastAsia="Times New Roman" w:hAnsi="Times New Roman" w:cs="Times New Roman"/>
      <w:sz w:val="24"/>
      <w:szCs w:val="24"/>
      <w:rtl w:val="0"/>
      <w:lang w:val="x-none" w:eastAsia="x-none" w:bidi="x-none"/>
    </w:rPr>
  </w:style>
  <w:style w:type="character" w:customStyle="1" w:styleId="ParagraphNumber">
    <w:name w:val="ParagraphNumber"/>
    <w:qFormat/>
    <w:rPr>
      <w:rFonts w:ascii="Times New Roman" w:eastAsia="Times New Roman" w:hAnsi="Times New Roman" w:cs="Times New Roman"/>
      <w:rtl w:val="0"/>
      <w:lang w:val="x-none" w:eastAsia="x-none" w:bidi="x-none"/>
    </w:r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paragraph" w:styleId="EnvelopeReturn">
    <w:name w:val="envelope return"/>
    <w:basedOn w:val="Normal"/>
    <w:qFormat/>
  </w:style>
  <w:style w:type="character" w:customStyle="1" w:styleId="zzmpTrailerItem">
    <w:name w:val="zzmpTrailerItem"/>
    <w:qFormat/>
    <w:rPr>
      <w:rFonts w:ascii="Times New Roman" w:eastAsia="Times New Roman" w:hAnsi="Times New Roman" w:cs="Times New Roman"/>
      <w:color w:val="800000"/>
      <w:sz w:val="16"/>
      <w:szCs w:val="16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jc w:val="center"/>
    </w:pPr>
    <w:rPr>
      <w:b/>
      <w:bCs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97</Words>
  <Characters>537</Characters>
  <Application>Microsoft Office Word</Application>
  <DocSecurity>0</DocSecurity>
  <Lines>4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14T14:22:00Z</dcterms:created>
  <dcterms:modified xsi:type="dcterms:W3CDTF">2019-10-21T19:16:00Z</dcterms:modified>
  <cp:category/>
</cp:coreProperties>
</file>